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p>
    <w:bookmarkStart w:id="20" w:name="Xc435d7c101bea874451bc98b3251bfe8355a14d"/>
    <w:p>
      <w:pPr>
        <w:pStyle w:val="Heading1"/>
      </w:pPr>
      <w:r>
        <w:t xml:space="preserve">Internship Application Letter for Mechanic Internship in Caracas, Venezuela</w:t>
      </w:r>
    </w:p>
    <w:p>
      <w:pPr>
        <w:pStyle w:val="FirstParagraph"/>
      </w:pPr>
      <w:r>
        <w:t xml:space="preserve">[Your Full Name]</w:t>
      </w:r>
      <w:r>
        <w:br/>
      </w:r>
      <w:r>
        <w:t xml:space="preserve">[Your Address]</w:t>
      </w:r>
      <w:r>
        <w:br/>
      </w:r>
      <w:r>
        <w:t xml:space="preserve">[City, Postal Code]</w:t>
      </w:r>
      <w:r>
        <w:br/>
      </w:r>
      <w:r>
        <w:t xml:space="preserve">[Phone Number]</w:t>
      </w:r>
      <w:r>
        <w:br/>
      </w:r>
      <w:r>
        <w:t xml:space="preserve">[Email Address]</w:t>
      </w:r>
    </w:p>
    <w:p>
      <w:pPr>
        <w:pStyle w:val="BodyText"/>
      </w:pPr>
      <w:r>
        <w:t xml:space="preserve">[Date]</w:t>
      </w:r>
    </w:p>
    <w:p>
      <w:pPr>
        <w:pStyle w:val="BodyText"/>
      </w:pPr>
      <w:r>
        <w:t xml:space="preserve">Dear Hiring Manager,</w:t>
      </w:r>
      <w:r>
        <w:br/>
      </w:r>
      <w:r>
        <w:t xml:space="preserve">Human Resources Department</w:t>
      </w:r>
      <w:r>
        <w:br/>
      </w:r>
      <w:r>
        <w:t xml:space="preserve">[Company Name - e.g., "Autotaller Mecánico Caracas", "Servicios Automotrices del Zulia", or a specific dealership in Caracas]</w:t>
      </w:r>
      <w:r>
        <w:br/>
      </w:r>
      <w:r>
        <w:t xml:space="preserve">[Company Address]</w:t>
      </w:r>
      <w:r>
        <w:br/>
      </w:r>
      <w:r>
        <w:t xml:space="preserve">Caracas, Venezuela</w:t>
      </w:r>
    </w:p>
    <w:p>
      <w:pPr>
        <w:pStyle w:val="BodyText"/>
      </w:pPr>
      <w:r>
        <w:t xml:space="preserve">Subject: Application for Mechanic Internship Position at [Company Name], Caracas, Venezuela</w:t>
      </w:r>
    </w:p>
    <w:p>
      <w:pPr>
        <w:pStyle w:val="BodyText"/>
      </w:pPr>
      <w:r>
        <w:t xml:space="preserve">I am writing to express my enthusiastic interest in the Mechanic Internship position at [Company Name] as advertised on [Platform where you saw the ad - e.g., "the Venezuelan Automotive Association website", "a local university career portal", or "through a professional network in Caracas"]. As a highly motivated and skilled student pursuing a degree in Automotive Technology with a deep commitment to contributing to the essential automotive repair sector within Venezuela, I am confident that my practical knowledge, dedication, and passion for vehicles align perfectly with the needs of your esteemed workshop located right here in Caracas.</w:t>
      </w:r>
    </w:p>
    <w:p>
      <w:pPr>
        <w:pStyle w:val="BodyText"/>
      </w:pPr>
      <w:r>
        <w:t xml:space="preserve">The dynamic and resilient automotive landscape of Venezuela Caracas presents unique challenges and opportunities. With a significant fleet of vehicles often operating under demanding conditions due to economic realities, the demand for skilled, adaptable, and resourceful mechanics is paramount. I understand that in our city's workshops – from bustling repair centers in Chacao or La Castellana to vital service points across Baruta and Los Teques – technicians must excel not only in traditional diagnostics but also in innovative problem-solving with limited resources. My academic training at [Your University/Institution, e.g., "Universidad Central de Venezuela - Escuela de Ingeniería Mecánica" or "Instituto Tecnológico del Automóvil"] has equipped me with a strong foundation in engine systems, electrical diagnostics (including modern vehicle ECUs), transmission repair, suspension alignment, and safety protocols – all critical skills for the Venezuelan context. Furthermore, my coursework specifically emphasized understanding common makes prevalent in Venezuela, such as Chevrolet Aveo models from the 2005-2015 era and Ford Falcon variants often found on our streets.</w:t>
      </w:r>
    </w:p>
    <w:p>
      <w:pPr>
        <w:pStyle w:val="BodyText"/>
      </w:pPr>
      <w:r>
        <w:t xml:space="preserve">My hands-on experience is directly relevant to the daily realities of a Mechanic Internship in Caracas. During my time at [Previous Workshop/Internship, if applicable - e.g., "Taller Mecánico 'El Camión' in El Hatillo" or "a local community repair initiative"], I actively assisted senior technicians with routine maintenance (oil changes, brake inspections, tire rotations), performed basic diagnostics using OBD-II scanners on a variety of older and newer models common in Venezuela, and learned the importance of meticulous record-keeping for warranty and customer service – a practice crucial in Caracas' competitive market. I am particularly adept at working efficiently under time pressure within the confined spaces typical of many Venezuelan workshops, understanding that timely repairs are critical for both personal commuters navigating Caracas' traffic and commercial fleets keeping our city moving. I have also developed strong communication skills to effectively interact with diverse customers, explaining technical issues clearly in accessible Spanish – a vital aspect when serving clients across Caracas' varied neighborhoods.</w:t>
      </w:r>
    </w:p>
    <w:p>
      <w:pPr>
        <w:pStyle w:val="BodyText"/>
      </w:pPr>
      <w:r>
        <w:t xml:space="preserve">I am acutely aware of the current economic challenges facing Venezuela and the automotive industry here. This has instilled in me a profound appreciation for resourcefulness, adaptability, and meticulous maintenance practices. I am eager to learn how skilled mechanics in Caracas navigate parts scarcity by utilizing alternative sourcing strategies, performing intricate repairs with precision on older vehicles, and maximizing vehicle longevity – skills that are not just valuable but essential for the sustainability of transportation in our nation. My internship goal is to immerse myself fully within your team at [Company Name], absorbing your specific workshop procedures, safety standards (especially critical given Venezuela's diverse vehicle mix), and diagnostic approaches tailored to our local environment. I am committed to contributing positively from day one, whether it’s assisting with daily cleaning and organization of the garage (a fundamental aspect of efficient workflow in any Venezuelan workshop) or meticulously following technical manuals for complex repairs.</w:t>
      </w:r>
    </w:p>
    <w:p>
      <w:pPr>
        <w:pStyle w:val="BodyText"/>
      </w:pPr>
      <w:r>
        <w:t xml:space="preserve">My dedication extends beyond technical skills. I possess a strong work ethic, reliability, and a genuine passion for automobiles that drives me to constantly learn. I understand that being an effective Mechanic Intern in Caracas isn't just about fixing cars; it's about supporting the daily lives of Venezuelans who depend on reliable transportation – from students getting to school in Petare to delivery drivers serving businesses across Chacao. I am eager to apply my academic knowledge, enthusiasm, and willingness to learn directly within a professional setting like yours. I am available full-time for the [Duration - e.g., "6-month"] internship starting [Preferred Start Date] and am prepared to travel promptly within Caracas to your workshop location.</w:t>
      </w:r>
    </w:p>
    <w:p>
      <w:pPr>
        <w:pStyle w:val="BodyText"/>
      </w:pPr>
      <w:r>
        <w:t xml:space="preserve">Thank you for considering my application for this vital Mechanic Internship opportunity in Venezuela Caracas. My resume, attached for your review, provides further detail on my qualifications and experiences. I am deeply committed to contributing meaningfully to the automotive sector here in our capital city and believe that an internship at [Company Name] would be the ideal next step in my professional development as a future mechanic serving the needs of Caracas and Venezuela. I am excited about the possibility of discussing how my skills, passion for automotive repair, and understanding of Venezuela's unique transportation challenges can benefit your team.</w:t>
      </w:r>
    </w:p>
    <w:p>
      <w:pPr>
        <w:pStyle w:val="BodyText"/>
      </w:pPr>
      <w:r>
        <w:t xml:space="preserve">I eagerly await the opportunity to speak with you further about this exciting position. Thank you for your time and consideration.</w:t>
      </w:r>
    </w:p>
    <w:p>
      <w:pPr>
        <w:pStyle w:val="BodyText"/>
      </w:pPr>
      <w:r>
        <w:t xml:space="preserve">Sincerely,</w:t>
      </w:r>
    </w:p>
    <w:p>
      <w:pPr>
        <w:pStyle w:val="BodyText"/>
      </w:pPr>
      <w:r>
        <w:t xml:space="preserve">[Your Typed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dc:title>
  <dc:creator/>
  <dc:language>en</dc:language>
  <cp:keywords/>
  <dcterms:created xsi:type="dcterms:W3CDTF">2025-12-09T04:37:19Z</dcterms:created>
  <dcterms:modified xsi:type="dcterms:W3CDTF">2025-12-09T04:37:19Z</dcterms:modified>
</cp:coreProperties>
</file>

<file path=docProps/custom.xml><?xml version="1.0" encoding="utf-8"?>
<Properties xmlns="http://schemas.openxmlformats.org/officeDocument/2006/custom-properties" xmlns:vt="http://schemas.openxmlformats.org/officeDocument/2006/docPropsVTypes"/>
</file>